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2C57D362" w:rsidR="002F29A7" w:rsidRPr="00F12003" w:rsidRDefault="002F29A7" w:rsidP="0079287B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F12003">
        <w:rPr>
          <w:rFonts w:asciiTheme="minorHAnsi" w:hAnsiTheme="minorHAnsi" w:cstheme="minorHAnsi"/>
          <w:color w:val="FF595E"/>
        </w:rPr>
        <w:t xml:space="preserve">Workplace Assessment Task </w:t>
      </w:r>
      <w:r w:rsidR="00F12003" w:rsidRPr="00F12003">
        <w:rPr>
          <w:rFonts w:asciiTheme="minorHAnsi" w:hAnsiTheme="minorHAnsi" w:cstheme="minorHAnsi"/>
          <w:color w:val="FF595E"/>
        </w:rPr>
        <w:t>5</w:t>
      </w:r>
      <w:r w:rsidRPr="00F12003">
        <w:rPr>
          <w:rFonts w:asciiTheme="minorHAnsi" w:hAnsiTheme="minorHAnsi" w:cstheme="minorHAnsi"/>
          <w:color w:val="FF595E"/>
        </w:rPr>
        <w:t xml:space="preserve"> – Assessor’s Checklist</w:t>
      </w:r>
      <w:r w:rsidR="00402438" w:rsidRPr="00F12003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E31E7A0" w14:textId="4A82C9D2" w:rsidR="00D431B2" w:rsidRPr="009851A6" w:rsidRDefault="002F29A7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9851A6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9851A6" w:rsidRDefault="00CC46FB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9ACE6BD" w14:textId="4C9F75BC" w:rsidR="002F29A7" w:rsidRPr="00F12003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9851A6">
        <w:rPr>
          <w:rFonts w:cstheme="minorHAnsi"/>
          <w:color w:val="404040" w:themeColor="text1" w:themeTint="BF"/>
          <w:sz w:val="20"/>
          <w:szCs w:val="20"/>
        </w:rPr>
        <w:t>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Pr="009851A6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</w:t>
      </w:r>
      <w:r w:rsidRPr="00F1200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Task </w:t>
      </w:r>
      <w:r w:rsidR="00F12003" w:rsidRPr="00F12003">
        <w:rPr>
          <w:rFonts w:cstheme="minorHAnsi"/>
          <w:b/>
          <w:bCs/>
          <w:color w:val="404040" w:themeColor="text1" w:themeTint="BF"/>
          <w:sz w:val="20"/>
          <w:szCs w:val="20"/>
        </w:rPr>
        <w:t>5</w:t>
      </w:r>
      <w:r w:rsidRPr="00F1200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</w:t>
      </w:r>
      <w:r w:rsidRPr="00F12003">
        <w:rPr>
          <w:rFonts w:cstheme="minorHAnsi"/>
          <w:color w:val="404040" w:themeColor="text1" w:themeTint="BF"/>
          <w:sz w:val="20"/>
          <w:szCs w:val="20"/>
        </w:rPr>
        <w:t>must satisfactorily meet.</w:t>
      </w:r>
    </w:p>
    <w:p w14:paraId="0EAA6824" w14:textId="150691FA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12003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Workplace Assessment Task </w:t>
      </w:r>
      <w:r w:rsidR="00F12003" w:rsidRPr="00F12003">
        <w:rPr>
          <w:rFonts w:cstheme="minorHAnsi"/>
          <w:color w:val="404040" w:themeColor="text1" w:themeTint="BF"/>
          <w:sz w:val="20"/>
          <w:szCs w:val="20"/>
        </w:rPr>
        <w:t>5</w:t>
      </w:r>
      <w:r w:rsidRPr="00F12003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CAD83D2" w14:textId="77777777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7166B633" w14:textId="059A375D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</w:t>
      </w:r>
      <w:r w:rsidRPr="008D2D10">
        <w:rPr>
          <w:rFonts w:cstheme="minorHAnsi"/>
          <w:color w:val="404040" w:themeColor="text1" w:themeTint="BF"/>
          <w:sz w:val="20"/>
          <w:szCs w:val="20"/>
        </w:rPr>
        <w:t xml:space="preserve">required to </w:t>
      </w:r>
      <w:r w:rsidR="00815B29" w:rsidRPr="008D2D10">
        <w:rPr>
          <w:rFonts w:cstheme="minorHAnsi"/>
          <w:color w:val="404040" w:themeColor="text1" w:themeTint="BF"/>
          <w:sz w:val="20"/>
          <w:szCs w:val="20"/>
        </w:rPr>
        <w:t>participate in two workplace safety inspections by examining the workplace to identify potential hazards that can be removed or avoided</w:t>
      </w:r>
      <w:r w:rsidRPr="008D2D10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1B22EC16" w14:textId="07F0694A" w:rsidR="00CC46FB" w:rsidRPr="008D2D10" w:rsidRDefault="00CC46FB" w:rsidP="008D2D10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945636" w:rsidRPr="009851A6">
        <w:rPr>
          <w:rFonts w:cstheme="minorHAnsi"/>
          <w:color w:val="404040" w:themeColor="text1" w:themeTint="BF"/>
          <w:sz w:val="20"/>
          <w:szCs w:val="20"/>
        </w:rPr>
        <w:t>on</w:t>
      </w:r>
      <w:r w:rsidR="00685429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9851A6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5BD1C1FC" w14:textId="0D56D77F" w:rsidR="00CC46FB" w:rsidRPr="00442932" w:rsidRDefault="00CC46FB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442932">
        <w:rPr>
          <w:rFonts w:cstheme="minorHAnsi"/>
          <w:color w:val="404040" w:themeColor="text1" w:themeTint="BF"/>
          <w:sz w:val="20"/>
          <w:szCs w:val="20"/>
        </w:rPr>
        <w:t xml:space="preserve">Their practical knowledge of </w:t>
      </w:r>
      <w:r w:rsidR="00442932" w:rsidRPr="00442932">
        <w:rPr>
          <w:rFonts w:cstheme="minorHAnsi"/>
          <w:color w:val="404040" w:themeColor="text1" w:themeTint="BF"/>
          <w:sz w:val="20"/>
          <w:szCs w:val="20"/>
        </w:rPr>
        <w:t>workplace safety inspections.</w:t>
      </w:r>
    </w:p>
    <w:p w14:paraId="3902792C" w14:textId="777B6D16" w:rsidR="00CC46FB" w:rsidRPr="00442932" w:rsidRDefault="00CC46FB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442932">
        <w:rPr>
          <w:rFonts w:cstheme="minorHAnsi"/>
          <w:color w:val="404040" w:themeColor="text1" w:themeTint="BF"/>
          <w:sz w:val="20"/>
          <w:szCs w:val="20"/>
        </w:rPr>
        <w:t xml:space="preserve">Their practical skills in </w:t>
      </w:r>
      <w:r w:rsidR="00442932" w:rsidRPr="00442932">
        <w:rPr>
          <w:rFonts w:cstheme="minorHAnsi"/>
          <w:color w:val="404040" w:themeColor="text1" w:themeTint="BF"/>
          <w:sz w:val="20"/>
          <w:szCs w:val="20"/>
        </w:rPr>
        <w:t>participating and contributing to workplace safety inspections.</w:t>
      </w:r>
    </w:p>
    <w:p w14:paraId="247FC5F2" w14:textId="77777777" w:rsidR="002F29A7" w:rsidRPr="009851A6" w:rsidRDefault="002F29A7" w:rsidP="00B2215F">
      <w:pPr>
        <w:spacing w:before="120" w:after="120" w:line="276" w:lineRule="auto"/>
        <w:ind w:right="86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9851A6" w:rsidRDefault="002F29A7" w:rsidP="00B221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9851A6" w:rsidRDefault="0039482B" w:rsidP="00B2215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 xml:space="preserve">Before the </w:t>
      </w:r>
      <w:r w:rsidR="00B2215F" w:rsidRPr="009851A6">
        <w:rPr>
          <w:color w:val="404040" w:themeColor="text1" w:themeTint="BF"/>
          <w:sz w:val="22"/>
          <w:szCs w:val="22"/>
        </w:rPr>
        <w:t>a</w:t>
      </w:r>
      <w:r w:rsidRPr="009851A6">
        <w:rPr>
          <w:color w:val="404040" w:themeColor="text1" w:themeTint="BF"/>
          <w:sz w:val="22"/>
          <w:szCs w:val="22"/>
        </w:rPr>
        <w:t>ssessment</w:t>
      </w:r>
    </w:p>
    <w:p w14:paraId="41C2E127" w14:textId="59ACD1A8" w:rsidR="00B2215F" w:rsidRPr="00442932" w:rsidRDefault="00442932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442932">
        <w:rPr>
          <w:rFonts w:cstheme="minorHAnsi"/>
          <w:color w:val="404040" w:themeColor="text1" w:themeTint="BF"/>
          <w:sz w:val="20"/>
          <w:szCs w:val="20"/>
        </w:rPr>
        <w:t>Provide the candidate with workplace documents relevant to workplace safety inspections and discuss these with them.</w:t>
      </w:r>
    </w:p>
    <w:p w14:paraId="3E6F4336" w14:textId="09DD5F42" w:rsidR="00B2215F" w:rsidRPr="00442932" w:rsidRDefault="00442932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442932">
        <w:rPr>
          <w:rFonts w:cstheme="minorHAnsi"/>
          <w:color w:val="404040" w:themeColor="text1" w:themeTint="BF"/>
          <w:sz w:val="20"/>
          <w:szCs w:val="20"/>
        </w:rPr>
        <w:t>Organise workplace resources required for the candidate to complete this assessment.</w:t>
      </w:r>
    </w:p>
    <w:p w14:paraId="33DF9BAE" w14:textId="77777777" w:rsidR="00AE719F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9851A6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criteria they need to meet to complete this task satisfactorily.</w:t>
      </w:r>
    </w:p>
    <w:bookmarkEnd w:id="0"/>
    <w:p w14:paraId="42214404" w14:textId="49B1C056" w:rsidR="0039482B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5A19B0A2" w:rsidR="00AE719F" w:rsidRPr="009851A6" w:rsidRDefault="00B2215F" w:rsidP="007E7679">
      <w:pPr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20CFB8EF" w14:textId="56B26F55" w:rsidR="003F323F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Review the </w:t>
      </w:r>
      <w:r w:rsidR="00552CB0">
        <w:rPr>
          <w:rFonts w:cstheme="minorHAnsi"/>
          <w:color w:val="404040" w:themeColor="text1" w:themeTint="BF"/>
          <w:sz w:val="20"/>
          <w:szCs w:val="20"/>
        </w:rPr>
        <w:t xml:space="preserve">following </w:t>
      </w:r>
      <w:r w:rsidR="00552CB0" w:rsidRPr="009851A6">
        <w:rPr>
          <w:rFonts w:cstheme="minorHAnsi"/>
          <w:color w:val="404040" w:themeColor="text1" w:themeTint="BF"/>
          <w:sz w:val="20"/>
          <w:szCs w:val="20"/>
        </w:rPr>
        <w:t>candidate’s</w:t>
      </w:r>
      <w:r w:rsidR="00552CB0">
        <w:rPr>
          <w:rFonts w:cstheme="minorHAnsi"/>
          <w:color w:val="404040" w:themeColor="text1" w:themeTint="BF"/>
          <w:sz w:val="20"/>
          <w:szCs w:val="20"/>
        </w:rPr>
        <w:t xml:space="preserve"> submissions:</w:t>
      </w:r>
    </w:p>
    <w:p w14:paraId="18512A57" w14:textId="1ADEB808" w:rsidR="00552CB0" w:rsidRDefault="00552CB0" w:rsidP="00552CB0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 xml:space="preserve">Workplace Inspection </w:t>
      </w:r>
      <w:r w:rsidR="00542B57">
        <w:rPr>
          <w:rFonts w:cstheme="minorHAnsi"/>
          <w:color w:val="404040" w:themeColor="text1" w:themeTint="BF"/>
          <w:sz w:val="20"/>
          <w:szCs w:val="20"/>
        </w:rPr>
        <w:t xml:space="preserve">Checklist </w:t>
      </w:r>
      <w:r>
        <w:rPr>
          <w:rFonts w:cstheme="minorHAnsi"/>
          <w:color w:val="404040" w:themeColor="text1" w:themeTint="BF"/>
          <w:sz w:val="20"/>
          <w:szCs w:val="20"/>
        </w:rPr>
        <w:t>1</w:t>
      </w:r>
    </w:p>
    <w:p w14:paraId="725FFC35" w14:textId="2051097B" w:rsidR="00552CB0" w:rsidRPr="009851A6" w:rsidRDefault="00552CB0" w:rsidP="00552CB0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 xml:space="preserve">Workplace Inspection </w:t>
      </w:r>
      <w:r w:rsidR="00542B57">
        <w:rPr>
          <w:rFonts w:cstheme="minorHAnsi"/>
          <w:color w:val="404040" w:themeColor="text1" w:themeTint="BF"/>
          <w:sz w:val="20"/>
          <w:szCs w:val="20"/>
        </w:rPr>
        <w:t xml:space="preserve">Checklist </w:t>
      </w:r>
      <w:r>
        <w:rPr>
          <w:rFonts w:cstheme="minorHAnsi"/>
          <w:color w:val="404040" w:themeColor="text1" w:themeTint="BF"/>
          <w:sz w:val="20"/>
          <w:szCs w:val="20"/>
        </w:rPr>
        <w:t>2</w:t>
      </w:r>
    </w:p>
    <w:p w14:paraId="48470975" w14:textId="1342DEB0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6842A611" w14:textId="77777777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5FE9CED6" w14:textId="55567924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27B0E0D4" w14:textId="77777777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be helpful in addressing any area/s for improvement. </w:t>
      </w:r>
    </w:p>
    <w:p w14:paraId="3ABB8E18" w14:textId="77777777" w:rsidR="003F323F" w:rsidRPr="009851A6" w:rsidRDefault="003F323F" w:rsidP="0079287B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After the assessment</w:t>
      </w:r>
    </w:p>
    <w:p w14:paraId="48021EC7" w14:textId="771EC0CA" w:rsidR="002F29A7" w:rsidRPr="009851A6" w:rsidRDefault="008C6C99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9851A6" w:rsidRDefault="00D645BA" w:rsidP="00D645BA">
      <w:pPr>
        <w:pStyle w:val="ListParagraph"/>
        <w:spacing w:before="120" w:after="120" w:line="276" w:lineRule="auto"/>
        <w:ind w:right="86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28CF1B4" w14:textId="6660C67B" w:rsidR="00E672A6" w:rsidRPr="009851A6" w:rsidRDefault="00E672A6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</w:t>
      </w:r>
      <w:r w:rsidR="00D645BA"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9851A6" w:rsidRDefault="00D645BA" w:rsidP="00D645BA">
      <w:pPr>
        <w:rPr>
          <w:color w:val="404040" w:themeColor="text1" w:themeTint="BF"/>
        </w:rPr>
      </w:pPr>
    </w:p>
    <w:p w14:paraId="29AB504D" w14:textId="40FAA30E" w:rsidR="00D645BA" w:rsidRPr="009851A6" w:rsidRDefault="00D645BA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7D53EA0E" w:rsidR="00D645BA" w:rsidRPr="009851A6" w:rsidRDefault="00D645BA" w:rsidP="00D645BA">
      <w:pPr>
        <w:rPr>
          <w:color w:val="404040" w:themeColor="text1" w:themeTint="BF"/>
        </w:rPr>
      </w:pPr>
    </w:p>
    <w:p w14:paraId="493E8CBE" w14:textId="1B4F25EA" w:rsidR="005F4237" w:rsidRPr="009851A6" w:rsidRDefault="005F4237" w:rsidP="005F423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068B11CD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09F89D38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04A91E84" w14:textId="77777777" w:rsidTr="00D101B2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C0FEA57" w14:textId="3E21B2E7" w:rsidR="0011611A" w:rsidRPr="009851A6" w:rsidRDefault="0090120E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organisation’s procedures for workplace safety inspections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FF067F" w14:textId="61DD47F3" w:rsidR="0011611A" w:rsidRPr="0090120E" w:rsidRDefault="0090120E" w:rsidP="0090120E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list relevant procedures here"/>
                  </w:textInput>
                </w:ffData>
              </w:fldChar>
            </w:r>
            <w:bookmarkStart w:id="1" w:name="Text1"/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relevant procedures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bookmarkEnd w:id="1"/>
          </w:p>
        </w:tc>
      </w:tr>
      <w:tr w:rsidR="009851A6" w:rsidRPr="009851A6" w14:paraId="15FDAC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0168D2" w14:textId="5D9791EE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B61FCA2" w14:textId="7DB2DD39" w:rsidR="00895E1F" w:rsidRPr="0090120E" w:rsidRDefault="00825735" w:rsidP="0079287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1F" w:rsidRPr="0090120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95E1F" w:rsidRPr="0090120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90120E" w:rsidRPr="0090120E">
              <w:rPr>
                <w:rFonts w:cstheme="minorHAnsi"/>
                <w:color w:val="404040" w:themeColor="text1" w:themeTint="BF"/>
                <w:sz w:val="20"/>
                <w:szCs w:val="20"/>
              </w:rPr>
              <w:t>Workplace Inspection Checklist template</w:t>
            </w:r>
          </w:p>
          <w:p w14:paraId="051F1F3A" w14:textId="59611ECD" w:rsidR="00895E1F" w:rsidRPr="0090120E" w:rsidRDefault="00825735" w:rsidP="0090120E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57489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1F" w:rsidRPr="0090120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95E1F" w:rsidRPr="0090120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90120E" w:rsidRPr="0090120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Supervisor or other colleague to perform </w:t>
            </w:r>
            <w:r w:rsidR="00D74CC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the </w:t>
            </w:r>
            <w:r w:rsidR="0090120E" w:rsidRPr="0090120E">
              <w:rPr>
                <w:rFonts w:cstheme="minorHAnsi"/>
                <w:color w:val="404040" w:themeColor="text1" w:themeTint="BF"/>
                <w:sz w:val="20"/>
                <w:szCs w:val="20"/>
              </w:rPr>
              <w:t>inspection with</w:t>
            </w:r>
          </w:p>
        </w:tc>
      </w:tr>
    </w:tbl>
    <w:p w14:paraId="277E9992" w14:textId="77777777" w:rsidR="0011611A" w:rsidRPr="009851A6" w:rsidRDefault="0011611A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 w:rsidRPr="009851A6"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4288BEC9" w14:textId="57F685FA" w:rsidR="0060042F" w:rsidRPr="009851A6" w:rsidRDefault="0060042F" w:rsidP="0060042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9851A6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9851A6" w:rsidRDefault="0060042F" w:rsidP="0060042F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9851A6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9851A6" w:rsidRDefault="0060042F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9851A6" w14:paraId="63F2C1C5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A178915" w14:textId="11456D4B" w:rsidR="003501D3" w:rsidRPr="009851A6" w:rsidRDefault="00825735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B958AB9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61E8307" w14:textId="099C84C8" w:rsidR="003501D3" w:rsidRPr="009851A6" w:rsidRDefault="00825735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3296C81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EDBD93A" w14:textId="65CD2FCB" w:rsidR="003501D3" w:rsidRPr="009851A6" w:rsidRDefault="00825735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1A7AD8A8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9ED5BF" w14:textId="798084B8" w:rsidR="003501D3" w:rsidRPr="009851A6" w:rsidRDefault="00825735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259C3A7A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AE606B6" w14:textId="0F552272" w:rsidR="003501D3" w:rsidRPr="009851A6" w:rsidRDefault="00825735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9851A6" w14:paraId="128FB4BE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66317AA" w14:textId="19BA8EFA" w:rsidR="003501D3" w:rsidRPr="009851A6" w:rsidRDefault="00825735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2D161A73" w14:textId="5FAF0D90" w:rsidR="00926BF3" w:rsidRPr="009851A6" w:rsidRDefault="00926BF3" w:rsidP="00D645BA">
      <w:pPr>
        <w:rPr>
          <w:color w:val="404040" w:themeColor="text1" w:themeTint="BF"/>
        </w:rPr>
      </w:pPr>
    </w:p>
    <w:p w14:paraId="59A823DA" w14:textId="77777777" w:rsidR="00926BF3" w:rsidRPr="009851A6" w:rsidRDefault="00926BF3">
      <w:pPr>
        <w:rPr>
          <w:color w:val="404040" w:themeColor="text1" w:themeTint="BF"/>
        </w:rPr>
      </w:pPr>
      <w:r w:rsidRPr="009851A6">
        <w:rPr>
          <w:color w:val="404040" w:themeColor="text1" w:themeTint="BF"/>
        </w:rPr>
        <w:br w:type="page"/>
      </w:r>
    </w:p>
    <w:p w14:paraId="64C1E24E" w14:textId="7D13AE70" w:rsidR="00926BF3" w:rsidRDefault="00926BF3" w:rsidP="00926BF3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9851A6">
        <w:rPr>
          <w:rFonts w:asciiTheme="minorHAnsi" w:hAnsiTheme="minorHAnsi" w:cstheme="minorHAnsi"/>
          <w:color w:val="404040" w:themeColor="text1" w:themeTint="BF"/>
        </w:rPr>
        <w:lastRenderedPageBreak/>
        <w:t>Assessor’s Checklist</w:t>
      </w:r>
    </w:p>
    <w:p w14:paraId="2A7168F5" w14:textId="02DE5ADD" w:rsidR="0090120E" w:rsidRPr="0090120E" w:rsidRDefault="0090120E" w:rsidP="0090120E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Workplace Inspection Checklist 1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9851A6" w:rsidRPr="009851A6" w14:paraId="07F4F73A" w14:textId="77777777" w:rsidTr="004A6246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773F0D12" w14:textId="3973E21C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candidate’s </w:t>
            </w:r>
            <w:r w:rsidR="009012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Workplace Inspection Checklist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48E552DD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20A8D4B5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13129E" w:rsidRPr="00151EE9" w14:paraId="3CF7FD6D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BBD2CE2" w14:textId="69243F14" w:rsidR="0013129E" w:rsidRPr="00151EE9" w:rsidRDefault="0013129E" w:rsidP="0013129E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51E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dicates </w:t>
            </w:r>
            <w:r w:rsidR="0095094D" w:rsidRPr="00151E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at the safety inspection was done at a different date or time </w:t>
            </w:r>
            <w:r w:rsidR="00151EE9" w:rsidRPr="00151E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o what is indicated in Workplace Inspection Checklist 2</w:t>
            </w:r>
          </w:p>
        </w:tc>
        <w:tc>
          <w:tcPr>
            <w:tcW w:w="861" w:type="pct"/>
            <w:shd w:val="clear" w:color="auto" w:fill="auto"/>
          </w:tcPr>
          <w:p w14:paraId="036FB884" w14:textId="523A141C" w:rsidR="0013129E" w:rsidRPr="00151EE9" w:rsidRDefault="00825735" w:rsidP="0013129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3109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129E" w:rsidRPr="00151EE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3129E" w:rsidRPr="00151EE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65732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129E" w:rsidRPr="00151EE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3129E" w:rsidRPr="00151EE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0064E55" w14:textId="192262BF" w:rsidR="0013129E" w:rsidRPr="00151EE9" w:rsidRDefault="0013129E" w:rsidP="0013129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51E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51E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151E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151E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151E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51E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51E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51E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51E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51E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3129E" w:rsidRPr="00777F88" w14:paraId="005073D6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FF32613" w14:textId="051E4998" w:rsidR="0013129E" w:rsidRPr="00777F88" w:rsidRDefault="00777F88" w:rsidP="00D2196F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77F8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dicates that safety checks were don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 the following:</w:t>
            </w:r>
          </w:p>
        </w:tc>
        <w:tc>
          <w:tcPr>
            <w:tcW w:w="861" w:type="pct"/>
            <w:shd w:val="clear" w:color="auto" w:fill="auto"/>
          </w:tcPr>
          <w:p w14:paraId="6E0883BC" w14:textId="77777777" w:rsidR="0013129E" w:rsidRPr="00777F88" w:rsidRDefault="0013129E" w:rsidP="0079287B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57B2C585" w14:textId="77777777" w:rsidR="0013129E" w:rsidRPr="00777F88" w:rsidRDefault="0013129E" w:rsidP="0079287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851A6" w:rsidRPr="009851A6" w14:paraId="26AED49D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0C223D4" w14:textId="6DD6DC3D" w:rsidR="00A70597" w:rsidRPr="00C77759" w:rsidRDefault="00777F88" w:rsidP="0079287B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777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rridors/Stairs</w:t>
            </w:r>
          </w:p>
        </w:tc>
        <w:tc>
          <w:tcPr>
            <w:tcW w:w="861" w:type="pct"/>
            <w:shd w:val="clear" w:color="auto" w:fill="auto"/>
          </w:tcPr>
          <w:p w14:paraId="02E53EB5" w14:textId="579889DE" w:rsidR="00A70597" w:rsidRPr="009851A6" w:rsidRDefault="00825735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92683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59214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FA34C32" w14:textId="77777777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9851A6" w14:paraId="4D399927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C1F493A" w14:textId="14184127" w:rsidR="00A70597" w:rsidRPr="00C77759" w:rsidRDefault="00777F88" w:rsidP="0079287B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777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torage</w:t>
            </w:r>
          </w:p>
        </w:tc>
        <w:tc>
          <w:tcPr>
            <w:tcW w:w="861" w:type="pct"/>
            <w:shd w:val="clear" w:color="auto" w:fill="auto"/>
          </w:tcPr>
          <w:p w14:paraId="774906C4" w14:textId="49D3180A" w:rsidR="00A70597" w:rsidRPr="009851A6" w:rsidRDefault="00825735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63744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97701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7957F18" w14:textId="77777777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9851A6" w14:paraId="770C5327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5B55A6A" w14:textId="0BD094E3" w:rsidR="00A70597" w:rsidRPr="00C77759" w:rsidRDefault="00777F88" w:rsidP="0079287B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777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lectrical</w:t>
            </w:r>
          </w:p>
        </w:tc>
        <w:tc>
          <w:tcPr>
            <w:tcW w:w="861" w:type="pct"/>
            <w:shd w:val="clear" w:color="auto" w:fill="auto"/>
          </w:tcPr>
          <w:p w14:paraId="095A67E8" w14:textId="6DCB43FF" w:rsidR="00A70597" w:rsidRPr="009851A6" w:rsidRDefault="00825735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39274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53799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C50E920" w14:textId="77777777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77759" w:rsidRPr="009851A6" w14:paraId="0CC453F5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07FDEA5" w14:textId="4CD31567" w:rsidR="00C77759" w:rsidRPr="00C77759" w:rsidRDefault="00C77759" w:rsidP="00C77759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777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quipment</w:t>
            </w:r>
          </w:p>
        </w:tc>
        <w:tc>
          <w:tcPr>
            <w:tcW w:w="861" w:type="pct"/>
            <w:shd w:val="clear" w:color="auto" w:fill="auto"/>
          </w:tcPr>
          <w:p w14:paraId="248D5CB3" w14:textId="0B9DCAD2" w:rsidR="00C77759" w:rsidRDefault="00825735" w:rsidP="00D74C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70065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7759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7775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07229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7759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7775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E2A0310" w14:textId="3F7A9E19" w:rsidR="00C77759" w:rsidRPr="009851A6" w:rsidRDefault="00C77759" w:rsidP="00C77759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77759" w:rsidRPr="009851A6" w14:paraId="67F444D0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962A49C" w14:textId="223EB120" w:rsidR="00C77759" w:rsidRPr="00C77759" w:rsidRDefault="00C77759" w:rsidP="00C77759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777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Ventilation</w:t>
            </w:r>
          </w:p>
        </w:tc>
        <w:tc>
          <w:tcPr>
            <w:tcW w:w="861" w:type="pct"/>
            <w:shd w:val="clear" w:color="auto" w:fill="auto"/>
          </w:tcPr>
          <w:p w14:paraId="28519E7C" w14:textId="683A1D0F" w:rsidR="00C77759" w:rsidRDefault="00825735" w:rsidP="00D74C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38798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7759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7775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04486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7759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7775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E39BC28" w14:textId="1879C210" w:rsidR="00C77759" w:rsidRPr="009851A6" w:rsidRDefault="00C77759" w:rsidP="00C77759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77759" w:rsidRPr="009851A6" w14:paraId="1433F5E8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2B48009" w14:textId="7AE9E425" w:rsidR="00C77759" w:rsidRPr="00C77759" w:rsidRDefault="00C77759" w:rsidP="00C77759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777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azardous substances</w:t>
            </w:r>
          </w:p>
        </w:tc>
        <w:tc>
          <w:tcPr>
            <w:tcW w:w="861" w:type="pct"/>
            <w:shd w:val="clear" w:color="auto" w:fill="auto"/>
          </w:tcPr>
          <w:p w14:paraId="31A08F72" w14:textId="5AD05BD8" w:rsidR="00C77759" w:rsidRDefault="00825735" w:rsidP="00D74C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06866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7759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7775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92866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7759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7775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7ABC866" w14:textId="066042F7" w:rsidR="00C77759" w:rsidRPr="009851A6" w:rsidRDefault="00C77759" w:rsidP="00C77759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77759" w:rsidRPr="009851A6" w14:paraId="6E12C7BE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75A70EE" w14:textId="1BB4A6ED" w:rsidR="00C77759" w:rsidRPr="00C77759" w:rsidRDefault="00C77759" w:rsidP="00C77759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777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anual handling</w:t>
            </w:r>
          </w:p>
        </w:tc>
        <w:tc>
          <w:tcPr>
            <w:tcW w:w="861" w:type="pct"/>
            <w:shd w:val="clear" w:color="auto" w:fill="auto"/>
          </w:tcPr>
          <w:p w14:paraId="13AB410A" w14:textId="1862D492" w:rsidR="00C77759" w:rsidRDefault="00825735" w:rsidP="00D74C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10587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7759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7775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85574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7759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7775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BEAE9A9" w14:textId="2281A601" w:rsidR="00C77759" w:rsidRPr="009851A6" w:rsidRDefault="00C77759" w:rsidP="00C77759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77759" w:rsidRPr="009851A6" w14:paraId="29824660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7BE9851" w14:textId="5CF2A0A0" w:rsidR="00C77759" w:rsidRPr="00C77759" w:rsidRDefault="00C77759" w:rsidP="00C77759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777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ighting</w:t>
            </w:r>
          </w:p>
        </w:tc>
        <w:tc>
          <w:tcPr>
            <w:tcW w:w="861" w:type="pct"/>
            <w:shd w:val="clear" w:color="auto" w:fill="auto"/>
          </w:tcPr>
          <w:p w14:paraId="15E6514A" w14:textId="10F63960" w:rsidR="00C77759" w:rsidRDefault="00825735" w:rsidP="00D74C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80220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7759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7775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57910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7759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7775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FC95302" w14:textId="5103C13C" w:rsidR="00C77759" w:rsidRPr="009851A6" w:rsidRDefault="00C77759" w:rsidP="00C77759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77759" w:rsidRPr="009851A6" w14:paraId="21677045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679F2AC" w14:textId="4ED29D97" w:rsidR="00C77759" w:rsidRPr="00C77759" w:rsidRDefault="00C77759" w:rsidP="00C77759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777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afety signs</w:t>
            </w:r>
          </w:p>
        </w:tc>
        <w:tc>
          <w:tcPr>
            <w:tcW w:w="861" w:type="pct"/>
            <w:shd w:val="clear" w:color="auto" w:fill="auto"/>
          </w:tcPr>
          <w:p w14:paraId="2F5F77AB" w14:textId="0A7406F6" w:rsidR="00C77759" w:rsidRDefault="00825735" w:rsidP="00D74C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08526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7759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7775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66622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7759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7775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C7EA406" w14:textId="203BAF2F" w:rsidR="00C77759" w:rsidRPr="009851A6" w:rsidRDefault="00C77759" w:rsidP="00C77759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77759" w:rsidRPr="009851A6" w14:paraId="3E09630C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15B13A4" w14:textId="5E61E8A6" w:rsidR="00C77759" w:rsidRPr="00C77759" w:rsidRDefault="00C77759" w:rsidP="00C77759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777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aste disposal</w:t>
            </w:r>
          </w:p>
        </w:tc>
        <w:tc>
          <w:tcPr>
            <w:tcW w:w="861" w:type="pct"/>
            <w:shd w:val="clear" w:color="auto" w:fill="auto"/>
          </w:tcPr>
          <w:p w14:paraId="7E0D6160" w14:textId="0825A388" w:rsidR="00C77759" w:rsidRDefault="00825735" w:rsidP="00D74C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01079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7759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7775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01713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7759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7775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25DA82B" w14:textId="26FF4B0F" w:rsidR="00C77759" w:rsidRPr="009851A6" w:rsidRDefault="00C77759" w:rsidP="00C77759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77759" w:rsidRPr="009851A6" w14:paraId="7F0A8D42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097F0CF" w14:textId="4315C8CC" w:rsidR="00C77759" w:rsidRPr="00C77759" w:rsidRDefault="00C77759" w:rsidP="00C77759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777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fectious waste disposal</w:t>
            </w:r>
          </w:p>
        </w:tc>
        <w:tc>
          <w:tcPr>
            <w:tcW w:w="861" w:type="pct"/>
            <w:shd w:val="clear" w:color="auto" w:fill="auto"/>
          </w:tcPr>
          <w:p w14:paraId="0FFE1CFA" w14:textId="4CA64D43" w:rsidR="00C77759" w:rsidRDefault="00825735" w:rsidP="00D74C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40641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7759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7775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83845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7759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7775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2AA6C54" w14:textId="22EECF9F" w:rsidR="00C77759" w:rsidRPr="009851A6" w:rsidRDefault="00C77759" w:rsidP="00C77759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77759" w:rsidRPr="009851A6" w14:paraId="195E2826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91B24A0" w14:textId="653B9423" w:rsidR="00C77759" w:rsidRPr="00C77759" w:rsidRDefault="00C77759" w:rsidP="00C77759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777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ire/emergencies</w:t>
            </w:r>
          </w:p>
        </w:tc>
        <w:tc>
          <w:tcPr>
            <w:tcW w:w="861" w:type="pct"/>
            <w:shd w:val="clear" w:color="auto" w:fill="auto"/>
          </w:tcPr>
          <w:p w14:paraId="2158FFB8" w14:textId="64C578CE" w:rsidR="00C77759" w:rsidRDefault="00825735" w:rsidP="00D74C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01290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7759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7775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54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7759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7775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E56F767" w14:textId="06B86FB8" w:rsidR="00C77759" w:rsidRPr="009851A6" w:rsidRDefault="00C77759" w:rsidP="00C77759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77759" w:rsidRPr="009851A6" w14:paraId="48358EE4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691C1E4" w14:textId="4DE63806" w:rsidR="00C77759" w:rsidRPr="004A1988" w:rsidRDefault="00E23C05" w:rsidP="00C77759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A198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cludes an overall safety evaluation of the workplace</w:t>
            </w:r>
          </w:p>
        </w:tc>
        <w:tc>
          <w:tcPr>
            <w:tcW w:w="861" w:type="pct"/>
            <w:shd w:val="clear" w:color="auto" w:fill="auto"/>
          </w:tcPr>
          <w:p w14:paraId="60C82A0F" w14:textId="3632133F" w:rsidR="00C77759" w:rsidRPr="009851A6" w:rsidRDefault="00825735" w:rsidP="00C7775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49828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7759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7775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69023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7759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7775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A02604E" w14:textId="3A19388B" w:rsidR="00C77759" w:rsidRPr="009851A6" w:rsidRDefault="00C77759" w:rsidP="00C7775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23C05" w:rsidRPr="009851A6" w14:paraId="4D959B91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6D3C0444" w14:textId="3A40443C" w:rsidR="00E23C05" w:rsidRPr="004A1988" w:rsidRDefault="004A1988" w:rsidP="00C77759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A198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as signed supervisor declaration</w:t>
            </w:r>
          </w:p>
        </w:tc>
        <w:tc>
          <w:tcPr>
            <w:tcW w:w="861" w:type="pct"/>
            <w:shd w:val="clear" w:color="auto" w:fill="auto"/>
          </w:tcPr>
          <w:p w14:paraId="327CA5BB" w14:textId="77777777" w:rsidR="00E23C05" w:rsidRDefault="00E23C05" w:rsidP="00C77759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2EEC8AD" w14:textId="77777777" w:rsidR="00E23C05" w:rsidRPr="009851A6" w:rsidRDefault="00E23C05" w:rsidP="00C77759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851A6" w:rsidRPr="009851A6" w14:paraId="58F0A372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9B792B9" w14:textId="1735B8F6" w:rsidR="000D4D52" w:rsidRPr="004A1988" w:rsidRDefault="004A1988" w:rsidP="00D2196F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A198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dicates the supervisor’s name</w:t>
            </w:r>
          </w:p>
        </w:tc>
        <w:tc>
          <w:tcPr>
            <w:tcW w:w="861" w:type="pct"/>
            <w:shd w:val="clear" w:color="auto" w:fill="auto"/>
          </w:tcPr>
          <w:p w14:paraId="2284B181" w14:textId="15D8FDA9" w:rsidR="00A70597" w:rsidRPr="009851A6" w:rsidRDefault="00825735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30881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48401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79A63B9" w14:textId="77777777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9851A6" w14:paraId="32BD0896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2BB3431" w14:textId="4CB3C3C9" w:rsidR="000D4D52" w:rsidRPr="004A1988" w:rsidRDefault="004A1988" w:rsidP="00D2196F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A198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dicates the date the checklist was signed</w:t>
            </w:r>
          </w:p>
        </w:tc>
        <w:tc>
          <w:tcPr>
            <w:tcW w:w="861" w:type="pct"/>
            <w:shd w:val="clear" w:color="auto" w:fill="auto"/>
          </w:tcPr>
          <w:p w14:paraId="02CE053C" w14:textId="7E31B280" w:rsidR="00A70597" w:rsidRPr="009851A6" w:rsidRDefault="00825735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43931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02334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4AB8293" w14:textId="77777777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42161BB" w14:textId="026ED90D" w:rsidR="0090120E" w:rsidRDefault="0090120E" w:rsidP="000055D1">
      <w:pPr>
        <w:spacing w:after="0"/>
        <w:rPr>
          <w:color w:val="404040" w:themeColor="text1" w:themeTint="BF"/>
        </w:rPr>
      </w:pPr>
    </w:p>
    <w:p w14:paraId="71897294" w14:textId="77777777" w:rsidR="0090120E" w:rsidRDefault="0090120E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67C827F0" w14:textId="788CCAB3" w:rsidR="0090120E" w:rsidRPr="0090120E" w:rsidRDefault="0090120E" w:rsidP="0090120E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Workplace Inspection Checklist 2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90120E" w:rsidRPr="009851A6" w14:paraId="188DA4A5" w14:textId="77777777" w:rsidTr="00CF6CE1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04B109AB" w14:textId="7E172907" w:rsidR="0090120E" w:rsidRPr="009851A6" w:rsidRDefault="0090120E" w:rsidP="00CF6CE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candidate’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Workplace Inspection Checklist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16CC92AE" w14:textId="77777777" w:rsidR="0090120E" w:rsidRPr="009851A6" w:rsidRDefault="0090120E" w:rsidP="00CF6CE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4123E179" w14:textId="77777777" w:rsidR="0090120E" w:rsidRPr="009851A6" w:rsidRDefault="0090120E" w:rsidP="00CF6CE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151EE9" w:rsidRPr="00151EE9" w14:paraId="59DFF2FC" w14:textId="77777777" w:rsidTr="00CF6CE1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0CF1FE93" w14:textId="4C67699E" w:rsidR="00151EE9" w:rsidRPr="00151EE9" w:rsidRDefault="00151EE9" w:rsidP="00151EE9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51E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dicates that the safety inspection was done at a different date or time to what is indicated in Workplace Inspection Checklist 1</w:t>
            </w:r>
          </w:p>
        </w:tc>
        <w:tc>
          <w:tcPr>
            <w:tcW w:w="861" w:type="pct"/>
            <w:shd w:val="clear" w:color="auto" w:fill="auto"/>
          </w:tcPr>
          <w:p w14:paraId="3ABFFC75" w14:textId="7F781E2D" w:rsidR="00151EE9" w:rsidRPr="00151EE9" w:rsidRDefault="00825735" w:rsidP="00151EE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69068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1EE9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51EE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71085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1EE9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51EE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244F10A" w14:textId="3E2AA8D2" w:rsidR="00151EE9" w:rsidRPr="00151EE9" w:rsidRDefault="00151EE9" w:rsidP="00151EE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1988" w:rsidRPr="00777F88" w14:paraId="387FFA1E" w14:textId="77777777" w:rsidTr="00CF6CE1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72826BB3" w14:textId="77777777" w:rsidR="004A1988" w:rsidRPr="00777F88" w:rsidRDefault="004A1988" w:rsidP="004A1988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77F8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dicates that safety checks were don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 the following:</w:t>
            </w:r>
          </w:p>
        </w:tc>
        <w:tc>
          <w:tcPr>
            <w:tcW w:w="861" w:type="pct"/>
            <w:shd w:val="clear" w:color="auto" w:fill="auto"/>
          </w:tcPr>
          <w:p w14:paraId="106A9828" w14:textId="77777777" w:rsidR="004A1988" w:rsidRPr="00777F88" w:rsidRDefault="004A1988" w:rsidP="00CF6CE1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645C002F" w14:textId="77777777" w:rsidR="004A1988" w:rsidRPr="00777F88" w:rsidRDefault="004A1988" w:rsidP="00CF6CE1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4A1988" w:rsidRPr="009851A6" w14:paraId="0BE66D2B" w14:textId="77777777" w:rsidTr="00CF6CE1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0AB3215" w14:textId="77777777" w:rsidR="004A1988" w:rsidRPr="00C77759" w:rsidRDefault="004A1988" w:rsidP="004A1988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1412" w:right="0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777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rridors/Stairs</w:t>
            </w:r>
          </w:p>
        </w:tc>
        <w:tc>
          <w:tcPr>
            <w:tcW w:w="861" w:type="pct"/>
            <w:shd w:val="clear" w:color="auto" w:fill="auto"/>
          </w:tcPr>
          <w:p w14:paraId="62AD19A8" w14:textId="77777777" w:rsidR="004A1988" w:rsidRPr="009851A6" w:rsidRDefault="00825735" w:rsidP="00CF6CE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51340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98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198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35756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98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198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5BE2D8E" w14:textId="77777777" w:rsidR="004A1988" w:rsidRPr="009851A6" w:rsidRDefault="004A1988" w:rsidP="00CF6CE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1988" w:rsidRPr="009851A6" w14:paraId="39AB3460" w14:textId="77777777" w:rsidTr="00CF6CE1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1F6B02A" w14:textId="77777777" w:rsidR="004A1988" w:rsidRPr="00C77759" w:rsidRDefault="004A1988" w:rsidP="004A1988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1412" w:right="0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777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torage</w:t>
            </w:r>
          </w:p>
        </w:tc>
        <w:tc>
          <w:tcPr>
            <w:tcW w:w="861" w:type="pct"/>
            <w:shd w:val="clear" w:color="auto" w:fill="auto"/>
          </w:tcPr>
          <w:p w14:paraId="0FD0EED0" w14:textId="77777777" w:rsidR="004A1988" w:rsidRPr="009851A6" w:rsidRDefault="00825735" w:rsidP="00CF6CE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29120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98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198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99149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98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198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D6653D7" w14:textId="77777777" w:rsidR="004A1988" w:rsidRPr="009851A6" w:rsidRDefault="004A1988" w:rsidP="00CF6CE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1988" w:rsidRPr="009851A6" w14:paraId="4BF3D8D5" w14:textId="77777777" w:rsidTr="00CF6CE1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8051579" w14:textId="77777777" w:rsidR="004A1988" w:rsidRPr="00C77759" w:rsidRDefault="004A1988" w:rsidP="004A1988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1412" w:right="0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777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lectrical</w:t>
            </w:r>
          </w:p>
        </w:tc>
        <w:tc>
          <w:tcPr>
            <w:tcW w:w="861" w:type="pct"/>
            <w:shd w:val="clear" w:color="auto" w:fill="auto"/>
          </w:tcPr>
          <w:p w14:paraId="7615B18C" w14:textId="77777777" w:rsidR="004A1988" w:rsidRPr="009851A6" w:rsidRDefault="00825735" w:rsidP="00CF6CE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30057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98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198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28774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98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198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9494BF5" w14:textId="77777777" w:rsidR="004A1988" w:rsidRPr="009851A6" w:rsidRDefault="004A1988" w:rsidP="00CF6CE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1988" w:rsidRPr="009851A6" w14:paraId="7D65DA51" w14:textId="77777777" w:rsidTr="00CF6CE1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4D2539F" w14:textId="77777777" w:rsidR="004A1988" w:rsidRPr="00C77759" w:rsidRDefault="004A1988" w:rsidP="004A1988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141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777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quipment</w:t>
            </w:r>
          </w:p>
        </w:tc>
        <w:tc>
          <w:tcPr>
            <w:tcW w:w="861" w:type="pct"/>
            <w:shd w:val="clear" w:color="auto" w:fill="auto"/>
          </w:tcPr>
          <w:p w14:paraId="73DED858" w14:textId="77777777" w:rsidR="004A1988" w:rsidRDefault="00825735" w:rsidP="007D71D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43030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98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198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69248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98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198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71EA327" w14:textId="77777777" w:rsidR="004A1988" w:rsidRPr="009851A6" w:rsidRDefault="004A1988" w:rsidP="00CF6CE1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1988" w:rsidRPr="009851A6" w14:paraId="1BEF46F1" w14:textId="77777777" w:rsidTr="00CF6CE1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7755CBF" w14:textId="77777777" w:rsidR="004A1988" w:rsidRPr="00C77759" w:rsidRDefault="004A1988" w:rsidP="004A1988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141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777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Ventilation</w:t>
            </w:r>
          </w:p>
        </w:tc>
        <w:tc>
          <w:tcPr>
            <w:tcW w:w="861" w:type="pct"/>
            <w:shd w:val="clear" w:color="auto" w:fill="auto"/>
          </w:tcPr>
          <w:p w14:paraId="7C73E705" w14:textId="77777777" w:rsidR="004A1988" w:rsidRDefault="00825735" w:rsidP="007D71D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67517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98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198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51291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98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198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572B0A4" w14:textId="77777777" w:rsidR="004A1988" w:rsidRPr="009851A6" w:rsidRDefault="004A1988" w:rsidP="00CF6CE1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1988" w:rsidRPr="009851A6" w14:paraId="63B93D5A" w14:textId="77777777" w:rsidTr="00CF6CE1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5814A57" w14:textId="77777777" w:rsidR="004A1988" w:rsidRPr="00C77759" w:rsidRDefault="004A1988" w:rsidP="004A1988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141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777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azardous substances</w:t>
            </w:r>
          </w:p>
        </w:tc>
        <w:tc>
          <w:tcPr>
            <w:tcW w:w="861" w:type="pct"/>
            <w:shd w:val="clear" w:color="auto" w:fill="auto"/>
          </w:tcPr>
          <w:p w14:paraId="0C0DCDB1" w14:textId="77777777" w:rsidR="004A1988" w:rsidRDefault="00825735" w:rsidP="007D71D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63424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98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198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59982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98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198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898A9DD" w14:textId="77777777" w:rsidR="004A1988" w:rsidRPr="009851A6" w:rsidRDefault="004A1988" w:rsidP="00CF6CE1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1988" w:rsidRPr="009851A6" w14:paraId="58BC815E" w14:textId="77777777" w:rsidTr="00CF6CE1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4739D21" w14:textId="77777777" w:rsidR="004A1988" w:rsidRPr="00C77759" w:rsidRDefault="004A1988" w:rsidP="004A1988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141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777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anual handling</w:t>
            </w:r>
          </w:p>
        </w:tc>
        <w:tc>
          <w:tcPr>
            <w:tcW w:w="861" w:type="pct"/>
            <w:shd w:val="clear" w:color="auto" w:fill="auto"/>
          </w:tcPr>
          <w:p w14:paraId="725FE95B" w14:textId="77777777" w:rsidR="004A1988" w:rsidRDefault="00825735" w:rsidP="007D71D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21824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98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198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85476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98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198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4883740" w14:textId="77777777" w:rsidR="004A1988" w:rsidRPr="009851A6" w:rsidRDefault="004A1988" w:rsidP="00CF6CE1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1988" w:rsidRPr="009851A6" w14:paraId="7274BB44" w14:textId="77777777" w:rsidTr="00CF6CE1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2BBDB4C" w14:textId="77777777" w:rsidR="004A1988" w:rsidRPr="00C77759" w:rsidRDefault="004A1988" w:rsidP="004A1988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141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777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ighting</w:t>
            </w:r>
          </w:p>
        </w:tc>
        <w:tc>
          <w:tcPr>
            <w:tcW w:w="861" w:type="pct"/>
            <w:shd w:val="clear" w:color="auto" w:fill="auto"/>
          </w:tcPr>
          <w:p w14:paraId="0BD8DEE2" w14:textId="77777777" w:rsidR="004A1988" w:rsidRDefault="00825735" w:rsidP="007D71D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36285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98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198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90303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98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198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9EB49A3" w14:textId="77777777" w:rsidR="004A1988" w:rsidRPr="009851A6" w:rsidRDefault="004A1988" w:rsidP="00CF6CE1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1988" w:rsidRPr="009851A6" w14:paraId="78590054" w14:textId="77777777" w:rsidTr="00CF6CE1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34123BB" w14:textId="77777777" w:rsidR="004A1988" w:rsidRPr="00C77759" w:rsidRDefault="004A1988" w:rsidP="004A1988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141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777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afety signs</w:t>
            </w:r>
          </w:p>
        </w:tc>
        <w:tc>
          <w:tcPr>
            <w:tcW w:w="861" w:type="pct"/>
            <w:shd w:val="clear" w:color="auto" w:fill="auto"/>
          </w:tcPr>
          <w:p w14:paraId="75047281" w14:textId="77777777" w:rsidR="004A1988" w:rsidRDefault="00825735" w:rsidP="007D71D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90039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98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198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94728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98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198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6A9BA33" w14:textId="77777777" w:rsidR="004A1988" w:rsidRPr="009851A6" w:rsidRDefault="004A1988" w:rsidP="00CF6CE1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1988" w:rsidRPr="009851A6" w14:paraId="36EC74A0" w14:textId="77777777" w:rsidTr="00CF6CE1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96E9380" w14:textId="77777777" w:rsidR="004A1988" w:rsidRPr="00C77759" w:rsidRDefault="004A1988" w:rsidP="004A1988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141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777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aste disposal</w:t>
            </w:r>
          </w:p>
        </w:tc>
        <w:tc>
          <w:tcPr>
            <w:tcW w:w="861" w:type="pct"/>
            <w:shd w:val="clear" w:color="auto" w:fill="auto"/>
          </w:tcPr>
          <w:p w14:paraId="721D4813" w14:textId="77777777" w:rsidR="004A1988" w:rsidRDefault="00825735" w:rsidP="007D71D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76364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98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198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21189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98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198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862F20B" w14:textId="77777777" w:rsidR="004A1988" w:rsidRPr="009851A6" w:rsidRDefault="004A1988" w:rsidP="00CF6CE1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1988" w:rsidRPr="009851A6" w14:paraId="0624F58C" w14:textId="77777777" w:rsidTr="00CF6CE1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842F5CB" w14:textId="77777777" w:rsidR="004A1988" w:rsidRPr="00C77759" w:rsidRDefault="004A1988" w:rsidP="004A1988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141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777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fectious waste disposal</w:t>
            </w:r>
          </w:p>
        </w:tc>
        <w:tc>
          <w:tcPr>
            <w:tcW w:w="861" w:type="pct"/>
            <w:shd w:val="clear" w:color="auto" w:fill="auto"/>
          </w:tcPr>
          <w:p w14:paraId="2BDC3428" w14:textId="77777777" w:rsidR="004A1988" w:rsidRDefault="00825735" w:rsidP="007D71D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86966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98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198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55694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98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198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9C999FB" w14:textId="77777777" w:rsidR="004A1988" w:rsidRPr="009851A6" w:rsidRDefault="004A1988" w:rsidP="00CF6CE1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1988" w:rsidRPr="009851A6" w14:paraId="5BAD26E5" w14:textId="77777777" w:rsidTr="00CF6CE1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2ECBAA6" w14:textId="77777777" w:rsidR="004A1988" w:rsidRPr="00C77759" w:rsidRDefault="004A1988" w:rsidP="004A1988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141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777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ire/emergencies</w:t>
            </w:r>
          </w:p>
        </w:tc>
        <w:tc>
          <w:tcPr>
            <w:tcW w:w="861" w:type="pct"/>
            <w:shd w:val="clear" w:color="auto" w:fill="auto"/>
          </w:tcPr>
          <w:p w14:paraId="5EC15462" w14:textId="77777777" w:rsidR="004A1988" w:rsidRDefault="00825735" w:rsidP="007D71D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39086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98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198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87150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98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198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9CF2AE3" w14:textId="77777777" w:rsidR="004A1988" w:rsidRPr="009851A6" w:rsidRDefault="004A1988" w:rsidP="00CF6CE1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1988" w:rsidRPr="009851A6" w14:paraId="68B518D9" w14:textId="77777777" w:rsidTr="00CF6CE1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1CBA16A1" w14:textId="77777777" w:rsidR="004A1988" w:rsidRPr="004A1988" w:rsidRDefault="004A1988" w:rsidP="004A1988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A198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cludes an overall safety evaluation of the workplace</w:t>
            </w:r>
          </w:p>
        </w:tc>
        <w:tc>
          <w:tcPr>
            <w:tcW w:w="861" w:type="pct"/>
            <w:shd w:val="clear" w:color="auto" w:fill="auto"/>
          </w:tcPr>
          <w:p w14:paraId="2A02E67F" w14:textId="77777777" w:rsidR="004A1988" w:rsidRPr="009851A6" w:rsidRDefault="00825735" w:rsidP="00CF6CE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2737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98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198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30685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98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198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C515EF7" w14:textId="77777777" w:rsidR="004A1988" w:rsidRPr="009851A6" w:rsidRDefault="004A1988" w:rsidP="00CF6CE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1988" w:rsidRPr="009851A6" w14:paraId="363AE3B0" w14:textId="77777777" w:rsidTr="00CF6CE1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068724FC" w14:textId="77777777" w:rsidR="004A1988" w:rsidRPr="004A1988" w:rsidRDefault="004A1988" w:rsidP="004A1988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A198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as signed supervisor declaration</w:t>
            </w:r>
          </w:p>
        </w:tc>
        <w:tc>
          <w:tcPr>
            <w:tcW w:w="861" w:type="pct"/>
            <w:shd w:val="clear" w:color="auto" w:fill="auto"/>
          </w:tcPr>
          <w:p w14:paraId="09A29D75" w14:textId="77777777" w:rsidR="004A1988" w:rsidRDefault="004A1988" w:rsidP="00CF6CE1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3E7F570A" w14:textId="77777777" w:rsidR="004A1988" w:rsidRPr="009851A6" w:rsidRDefault="004A1988" w:rsidP="00CF6CE1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4A1988" w:rsidRPr="009851A6" w14:paraId="75B621D3" w14:textId="77777777" w:rsidTr="00CF6CE1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C3DB49A" w14:textId="77777777" w:rsidR="004A1988" w:rsidRPr="004A1988" w:rsidRDefault="004A1988" w:rsidP="004A1988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A198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dicates the supervisor’s name</w:t>
            </w:r>
          </w:p>
        </w:tc>
        <w:tc>
          <w:tcPr>
            <w:tcW w:w="861" w:type="pct"/>
            <w:shd w:val="clear" w:color="auto" w:fill="auto"/>
          </w:tcPr>
          <w:p w14:paraId="36462D5F" w14:textId="77777777" w:rsidR="004A1988" w:rsidRPr="009851A6" w:rsidRDefault="00825735" w:rsidP="00CF6CE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55917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98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198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83742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98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198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D475C8B" w14:textId="77777777" w:rsidR="004A1988" w:rsidRPr="009851A6" w:rsidRDefault="004A1988" w:rsidP="00CF6CE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A1988" w:rsidRPr="009851A6" w14:paraId="77B95D96" w14:textId="77777777" w:rsidTr="00CF6CE1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73C99FB" w14:textId="77777777" w:rsidR="004A1988" w:rsidRPr="004A1988" w:rsidRDefault="004A1988" w:rsidP="004A1988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A198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dicates the date the checklist was signed</w:t>
            </w:r>
          </w:p>
        </w:tc>
        <w:tc>
          <w:tcPr>
            <w:tcW w:w="861" w:type="pct"/>
            <w:shd w:val="clear" w:color="auto" w:fill="auto"/>
          </w:tcPr>
          <w:p w14:paraId="1AEC159E" w14:textId="77777777" w:rsidR="004A1988" w:rsidRPr="009851A6" w:rsidRDefault="00825735" w:rsidP="00CF6CE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04118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98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198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50759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198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A198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E06034C" w14:textId="77777777" w:rsidR="004A1988" w:rsidRPr="009851A6" w:rsidRDefault="004A1988" w:rsidP="00CF6CE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3C69103" w14:textId="2D106C0C" w:rsidR="00492648" w:rsidRDefault="00492648" w:rsidP="000055D1">
      <w:pPr>
        <w:spacing w:after="0"/>
        <w:rPr>
          <w:color w:val="404040" w:themeColor="text1" w:themeTint="BF"/>
        </w:rPr>
      </w:pPr>
    </w:p>
    <w:p w14:paraId="2F3C081F" w14:textId="19EB7748" w:rsidR="004A1988" w:rsidRPr="009851A6" w:rsidRDefault="00492648" w:rsidP="00492648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851A6" w:rsidRPr="009851A6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91D47BA" w14:textId="77777777" w:rsidR="000055D1" w:rsidRPr="009851A6" w:rsidRDefault="000055D1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lastRenderedPageBreak/>
              <w:br w:type="page"/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2355907A" w14:textId="2A55C466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thoroughly reviewed the candidate’s </w:t>
            </w:r>
            <w:r w:rsidR="0049264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 Inspection Checklist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ubmission</w:t>
            </w:r>
            <w:r w:rsidR="0049264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for this workplace assessment task.</w:t>
            </w:r>
          </w:p>
          <w:p w14:paraId="24944CFF" w14:textId="77777777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9851A6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Assessor’s Checklist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submission for this workplace task.</w:t>
            </w:r>
          </w:p>
        </w:tc>
      </w:tr>
      <w:tr w:rsidR="009851A6" w:rsidRPr="009851A6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Pr="009851A6" w:rsidRDefault="000055D1" w:rsidP="000055D1">
      <w:pPr>
        <w:spacing w:before="120" w:after="120"/>
        <w:jc w:val="center"/>
        <w:rPr>
          <w:rFonts w:cstheme="minorHAnsi"/>
          <w:color w:val="404040" w:themeColor="text1" w:themeTint="BF"/>
          <w:sz w:val="20"/>
        </w:rPr>
      </w:pPr>
    </w:p>
    <w:p w14:paraId="28553D4C" w14:textId="539367EE" w:rsidR="000055D1" w:rsidRPr="009851A6" w:rsidRDefault="000055D1" w:rsidP="000055D1">
      <w:pPr>
        <w:spacing w:before="120" w:after="120"/>
        <w:jc w:val="center"/>
        <w:rPr>
          <w:color w:val="BFBFBF" w:themeColor="background1" w:themeShade="BF"/>
        </w:rPr>
      </w:pPr>
      <w:r w:rsidRPr="009851A6">
        <w:rPr>
          <w:rFonts w:cstheme="minorHAnsi"/>
          <w:color w:val="BFBFBF" w:themeColor="background1" w:themeShade="BF"/>
          <w:sz w:val="20"/>
        </w:rPr>
        <w:t>End of Workplace Assessment - Assessor’s Checklist</w:t>
      </w:r>
    </w:p>
    <w:sectPr w:rsidR="000055D1" w:rsidRPr="009851A6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B96F09" w14:textId="77777777" w:rsidR="00825735" w:rsidRDefault="00825735" w:rsidP="000055D1">
      <w:pPr>
        <w:spacing w:after="0" w:line="240" w:lineRule="auto"/>
      </w:pPr>
      <w:r>
        <w:separator/>
      </w:r>
    </w:p>
  </w:endnote>
  <w:endnote w:type="continuationSeparator" w:id="0">
    <w:p w14:paraId="4AC675C8" w14:textId="77777777" w:rsidR="00825735" w:rsidRDefault="00825735" w:rsidP="000055D1">
      <w:pPr>
        <w:spacing w:after="0" w:line="240" w:lineRule="auto"/>
      </w:pPr>
      <w:r>
        <w:continuationSeparator/>
      </w:r>
    </w:p>
  </w:endnote>
  <w:endnote w:type="continuationNotice" w:id="1">
    <w:p w14:paraId="5832B625" w14:textId="77777777" w:rsidR="00825735" w:rsidRDefault="0082573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8B1C9" w14:textId="77777777" w:rsidR="003F447C" w:rsidRPr="000055D1" w:rsidRDefault="000055D1" w:rsidP="003F447C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3F447C" w:rsidRPr="00C63CFB">
      <w:rPr>
        <w:color w:val="808080" w:themeColor="background1" w:themeShade="80"/>
        <w:sz w:val="18"/>
      </w:rPr>
      <w:t>Version 1.</w:t>
    </w:r>
    <w:r w:rsidR="003F447C">
      <w:rPr>
        <w:color w:val="808080" w:themeColor="background1" w:themeShade="80"/>
        <w:sz w:val="18"/>
      </w:rPr>
      <w:t>1</w:t>
    </w:r>
    <w:r w:rsidR="003F447C" w:rsidRPr="00C63CFB">
      <w:rPr>
        <w:color w:val="808080" w:themeColor="background1" w:themeShade="80"/>
        <w:sz w:val="18"/>
      </w:rPr>
      <w:t xml:space="preserve"> Produced </w:t>
    </w:r>
    <w:r w:rsidR="003F447C">
      <w:rPr>
        <w:color w:val="808080" w:themeColor="background1" w:themeShade="80"/>
        <w:sz w:val="18"/>
      </w:rPr>
      <w:t>on 1st Nov</w:t>
    </w:r>
    <w:r w:rsidR="003F447C" w:rsidRPr="00C63CFB">
      <w:rPr>
        <w:color w:val="808080" w:themeColor="background1" w:themeShade="80"/>
        <w:sz w:val="18"/>
      </w:rPr>
      <w:t xml:space="preserve"> 202</w:t>
    </w:r>
    <w:r w:rsidR="003F447C">
      <w:rPr>
        <w:color w:val="808080" w:themeColor="background1" w:themeShade="80"/>
        <w:sz w:val="18"/>
      </w:rPr>
      <w:t>3</w:t>
    </w:r>
  </w:p>
  <w:p w14:paraId="521AE970" w14:textId="70992BC8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3F447C" w:rsidRPr="000055D1">
      <w:rPr>
        <w:rFonts w:cstheme="minorHAnsi"/>
        <w:noProof/>
        <w:color w:val="808080" w:themeColor="background1" w:themeShade="80"/>
        <w:sz w:val="18"/>
      </w:rPr>
      <w:t>©</w:t>
    </w:r>
    <w:r w:rsidR="003F447C" w:rsidRPr="000055D1">
      <w:rPr>
        <w:noProof/>
        <w:color w:val="808080" w:themeColor="background1" w:themeShade="80"/>
        <w:sz w:val="18"/>
      </w:rPr>
      <w:t xml:space="preserve"> </w:t>
    </w:r>
    <w:r w:rsidR="003F447C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5D9388" w14:textId="77777777" w:rsidR="003F447C" w:rsidRPr="000055D1" w:rsidRDefault="000055D1" w:rsidP="003F447C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3F447C" w:rsidRPr="00C63CFB">
      <w:rPr>
        <w:color w:val="808080" w:themeColor="background1" w:themeShade="80"/>
        <w:sz w:val="18"/>
      </w:rPr>
      <w:t>Version 1.</w:t>
    </w:r>
    <w:r w:rsidR="003F447C">
      <w:rPr>
        <w:color w:val="808080" w:themeColor="background1" w:themeShade="80"/>
        <w:sz w:val="18"/>
      </w:rPr>
      <w:t>1</w:t>
    </w:r>
    <w:r w:rsidR="003F447C" w:rsidRPr="00C63CFB">
      <w:rPr>
        <w:color w:val="808080" w:themeColor="background1" w:themeShade="80"/>
        <w:sz w:val="18"/>
      </w:rPr>
      <w:t xml:space="preserve"> Produced </w:t>
    </w:r>
    <w:r w:rsidR="003F447C">
      <w:rPr>
        <w:color w:val="808080" w:themeColor="background1" w:themeShade="80"/>
        <w:sz w:val="18"/>
      </w:rPr>
      <w:t>on 1st Nov</w:t>
    </w:r>
    <w:r w:rsidR="003F447C" w:rsidRPr="00C63CFB">
      <w:rPr>
        <w:color w:val="808080" w:themeColor="background1" w:themeShade="80"/>
        <w:sz w:val="18"/>
      </w:rPr>
      <w:t xml:space="preserve"> 202</w:t>
    </w:r>
    <w:r w:rsidR="003F447C">
      <w:rPr>
        <w:color w:val="808080" w:themeColor="background1" w:themeShade="80"/>
        <w:sz w:val="18"/>
      </w:rPr>
      <w:t>3</w:t>
    </w:r>
  </w:p>
  <w:p w14:paraId="63DECA6C" w14:textId="56F18EB0" w:rsidR="000055D1" w:rsidRPr="000055D1" w:rsidRDefault="003F447C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CE47FD" w14:textId="77777777" w:rsidR="003F447C" w:rsidRDefault="003F44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8439C4" w14:textId="77777777" w:rsidR="00825735" w:rsidRDefault="00825735" w:rsidP="000055D1">
      <w:pPr>
        <w:spacing w:after="0" w:line="240" w:lineRule="auto"/>
      </w:pPr>
      <w:r>
        <w:separator/>
      </w:r>
    </w:p>
  </w:footnote>
  <w:footnote w:type="continuationSeparator" w:id="0">
    <w:p w14:paraId="79BA7FE2" w14:textId="77777777" w:rsidR="00825735" w:rsidRDefault="00825735" w:rsidP="000055D1">
      <w:pPr>
        <w:spacing w:after="0" w:line="240" w:lineRule="auto"/>
      </w:pPr>
      <w:r>
        <w:continuationSeparator/>
      </w:r>
    </w:p>
  </w:footnote>
  <w:footnote w:type="continuationNotice" w:id="1">
    <w:p w14:paraId="740A61AB" w14:textId="77777777" w:rsidR="00825735" w:rsidRDefault="0082573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D0DFB" w14:textId="77777777" w:rsidR="003F447C" w:rsidRDefault="003F44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75B95" w14:textId="77777777" w:rsidR="003F447C" w:rsidRDefault="003F447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D8A9C" w14:textId="77777777" w:rsidR="003F447C" w:rsidRDefault="003F44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46272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BB50636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482CE5"/>
    <w:multiLevelType w:val="hybridMultilevel"/>
    <w:tmpl w:val="319813F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EB1966"/>
    <w:multiLevelType w:val="hybridMultilevel"/>
    <w:tmpl w:val="2B640204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C1662D"/>
    <w:multiLevelType w:val="hybridMultilevel"/>
    <w:tmpl w:val="29260A90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0C090019" w:tentative="1">
      <w:start w:val="1"/>
      <w:numFmt w:val="lowerLetter"/>
      <w:lvlText w:val="%2."/>
      <w:lvlJc w:val="left"/>
      <w:pPr>
        <w:ind w:left="2880" w:hanging="360"/>
      </w:pPr>
    </w:lvl>
    <w:lvl w:ilvl="2" w:tplc="0C09001B" w:tentative="1">
      <w:start w:val="1"/>
      <w:numFmt w:val="lowerRoman"/>
      <w:lvlText w:val="%3."/>
      <w:lvlJc w:val="right"/>
      <w:pPr>
        <w:ind w:left="3600" w:hanging="180"/>
      </w:pPr>
    </w:lvl>
    <w:lvl w:ilvl="3" w:tplc="0C09000F" w:tentative="1">
      <w:start w:val="1"/>
      <w:numFmt w:val="decimal"/>
      <w:lvlText w:val="%4."/>
      <w:lvlJc w:val="left"/>
      <w:pPr>
        <w:ind w:left="4320" w:hanging="360"/>
      </w:pPr>
    </w:lvl>
    <w:lvl w:ilvl="4" w:tplc="0C090019" w:tentative="1">
      <w:start w:val="1"/>
      <w:numFmt w:val="lowerLetter"/>
      <w:lvlText w:val="%5."/>
      <w:lvlJc w:val="left"/>
      <w:pPr>
        <w:ind w:left="5040" w:hanging="360"/>
      </w:pPr>
    </w:lvl>
    <w:lvl w:ilvl="5" w:tplc="0C09001B" w:tentative="1">
      <w:start w:val="1"/>
      <w:numFmt w:val="lowerRoman"/>
      <w:lvlText w:val="%6."/>
      <w:lvlJc w:val="right"/>
      <w:pPr>
        <w:ind w:left="5760" w:hanging="180"/>
      </w:pPr>
    </w:lvl>
    <w:lvl w:ilvl="6" w:tplc="0C09000F" w:tentative="1">
      <w:start w:val="1"/>
      <w:numFmt w:val="decimal"/>
      <w:lvlText w:val="%7."/>
      <w:lvlJc w:val="left"/>
      <w:pPr>
        <w:ind w:left="6480" w:hanging="360"/>
      </w:pPr>
    </w:lvl>
    <w:lvl w:ilvl="7" w:tplc="0C090019" w:tentative="1">
      <w:start w:val="1"/>
      <w:numFmt w:val="lowerLetter"/>
      <w:lvlText w:val="%8."/>
      <w:lvlJc w:val="left"/>
      <w:pPr>
        <w:ind w:left="7200" w:hanging="360"/>
      </w:pPr>
    </w:lvl>
    <w:lvl w:ilvl="8" w:tplc="0C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3519B5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2"/>
  </w:num>
  <w:num w:numId="3">
    <w:abstractNumId w:val="4"/>
  </w:num>
  <w:num w:numId="4">
    <w:abstractNumId w:val="10"/>
  </w:num>
  <w:num w:numId="5">
    <w:abstractNumId w:val="6"/>
  </w:num>
  <w:num w:numId="6">
    <w:abstractNumId w:val="5"/>
  </w:num>
  <w:num w:numId="7">
    <w:abstractNumId w:val="9"/>
  </w:num>
  <w:num w:numId="8">
    <w:abstractNumId w:val="2"/>
  </w:num>
  <w:num w:numId="9">
    <w:abstractNumId w:val="7"/>
  </w:num>
  <w:num w:numId="10">
    <w:abstractNumId w:val="11"/>
  </w:num>
  <w:num w:numId="11">
    <w:abstractNumId w:val="3"/>
  </w:num>
  <w:num w:numId="12">
    <w:abstractNumId w:val="13"/>
  </w:num>
  <w:num w:numId="13">
    <w:abstractNumId w:val="8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KsFAOtPFSotAAAA"/>
  </w:docVars>
  <w:rsids>
    <w:rsidRoot w:val="002F29A7"/>
    <w:rsid w:val="000055D1"/>
    <w:rsid w:val="000B26D5"/>
    <w:rsid w:val="000D491C"/>
    <w:rsid w:val="000D4D52"/>
    <w:rsid w:val="000E76C9"/>
    <w:rsid w:val="000F7D51"/>
    <w:rsid w:val="001102C9"/>
    <w:rsid w:val="0011611A"/>
    <w:rsid w:val="0013129E"/>
    <w:rsid w:val="00151EE9"/>
    <w:rsid w:val="001711BB"/>
    <w:rsid w:val="00181C5B"/>
    <w:rsid w:val="00190C84"/>
    <w:rsid w:val="00196B77"/>
    <w:rsid w:val="00197BCB"/>
    <w:rsid w:val="001B2F72"/>
    <w:rsid w:val="001E1567"/>
    <w:rsid w:val="00205906"/>
    <w:rsid w:val="002637DA"/>
    <w:rsid w:val="00293530"/>
    <w:rsid w:val="002F29A7"/>
    <w:rsid w:val="003366A1"/>
    <w:rsid w:val="00337CFE"/>
    <w:rsid w:val="003501D3"/>
    <w:rsid w:val="00351A01"/>
    <w:rsid w:val="0039482B"/>
    <w:rsid w:val="003C1922"/>
    <w:rsid w:val="003E5A30"/>
    <w:rsid w:val="003E605A"/>
    <w:rsid w:val="003E73D8"/>
    <w:rsid w:val="003F323F"/>
    <w:rsid w:val="003F447C"/>
    <w:rsid w:val="00402438"/>
    <w:rsid w:val="00442932"/>
    <w:rsid w:val="004831EC"/>
    <w:rsid w:val="00484193"/>
    <w:rsid w:val="00492648"/>
    <w:rsid w:val="004A1988"/>
    <w:rsid w:val="004C763A"/>
    <w:rsid w:val="0050240F"/>
    <w:rsid w:val="005042C7"/>
    <w:rsid w:val="00513349"/>
    <w:rsid w:val="00542B57"/>
    <w:rsid w:val="00552CB0"/>
    <w:rsid w:val="005F4237"/>
    <w:rsid w:val="005F4481"/>
    <w:rsid w:val="0060042F"/>
    <w:rsid w:val="006165F4"/>
    <w:rsid w:val="006605E1"/>
    <w:rsid w:val="00685429"/>
    <w:rsid w:val="006A6FB3"/>
    <w:rsid w:val="007242FC"/>
    <w:rsid w:val="00740FDB"/>
    <w:rsid w:val="00743058"/>
    <w:rsid w:val="00777F88"/>
    <w:rsid w:val="0079287B"/>
    <w:rsid w:val="007D71D5"/>
    <w:rsid w:val="007E7679"/>
    <w:rsid w:val="00815B29"/>
    <w:rsid w:val="00822FDB"/>
    <w:rsid w:val="00825735"/>
    <w:rsid w:val="0083339D"/>
    <w:rsid w:val="00836470"/>
    <w:rsid w:val="00867B61"/>
    <w:rsid w:val="00895E1F"/>
    <w:rsid w:val="008A120A"/>
    <w:rsid w:val="008C273A"/>
    <w:rsid w:val="008C6C99"/>
    <w:rsid w:val="008D2D10"/>
    <w:rsid w:val="0090120E"/>
    <w:rsid w:val="00926BF3"/>
    <w:rsid w:val="00945636"/>
    <w:rsid w:val="0095094D"/>
    <w:rsid w:val="00984E6E"/>
    <w:rsid w:val="009851A6"/>
    <w:rsid w:val="009905B3"/>
    <w:rsid w:val="009D0F7D"/>
    <w:rsid w:val="009D2770"/>
    <w:rsid w:val="00A11D73"/>
    <w:rsid w:val="00A22C95"/>
    <w:rsid w:val="00A63836"/>
    <w:rsid w:val="00A70597"/>
    <w:rsid w:val="00A94988"/>
    <w:rsid w:val="00AE20D9"/>
    <w:rsid w:val="00AE2E80"/>
    <w:rsid w:val="00AE719F"/>
    <w:rsid w:val="00B12A5C"/>
    <w:rsid w:val="00B21D93"/>
    <w:rsid w:val="00B2215F"/>
    <w:rsid w:val="00B40AEF"/>
    <w:rsid w:val="00B8397A"/>
    <w:rsid w:val="00B877A6"/>
    <w:rsid w:val="00C272E7"/>
    <w:rsid w:val="00C77759"/>
    <w:rsid w:val="00CB0D94"/>
    <w:rsid w:val="00CC46FB"/>
    <w:rsid w:val="00D06A29"/>
    <w:rsid w:val="00D2196F"/>
    <w:rsid w:val="00D36989"/>
    <w:rsid w:val="00D431B2"/>
    <w:rsid w:val="00D645BA"/>
    <w:rsid w:val="00D74CCC"/>
    <w:rsid w:val="00DA465F"/>
    <w:rsid w:val="00E23C05"/>
    <w:rsid w:val="00E31E03"/>
    <w:rsid w:val="00E401DA"/>
    <w:rsid w:val="00E672A6"/>
    <w:rsid w:val="00F12003"/>
    <w:rsid w:val="00F26114"/>
    <w:rsid w:val="00F61AF0"/>
    <w:rsid w:val="00FD26EC"/>
    <w:rsid w:val="00FF5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1988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2438"/>
    <w:rPr>
      <w:sz w:val="20"/>
      <w:szCs w:val="20"/>
      <w:lang w:val="en-AU"/>
    </w:rPr>
  </w:style>
  <w:style w:type="character" w:styleId="Strong">
    <w:name w:val="Strong"/>
    <w:basedOn w:val="DefaultParagraphFont"/>
    <w:uiPriority w:val="22"/>
    <w:qFormat/>
    <w:rsid w:val="00A63836"/>
    <w:rPr>
      <w:b/>
      <w:bCs/>
    </w:rPr>
  </w:style>
  <w:style w:type="character" w:styleId="Hyperlink">
    <w:name w:val="Hyperlink"/>
    <w:basedOn w:val="DefaultParagraphFont"/>
    <w:uiPriority w:val="99"/>
    <w:unhideWhenUsed/>
    <w:rsid w:val="00E31E03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D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D94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E39A844-AE79-4A87-99EF-AFBB7725A3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6</Pages>
  <Words>933</Words>
  <Characters>4844</Characters>
  <Application>Microsoft Office Word</Application>
  <DocSecurity>0</DocSecurity>
  <Lines>238</Lines>
  <Paragraphs>1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71</cp:revision>
  <dcterms:created xsi:type="dcterms:W3CDTF">2020-07-30T00:27:00Z</dcterms:created>
  <dcterms:modified xsi:type="dcterms:W3CDTF">2023-12-04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1334FE81C084784F3072C334382AE</vt:lpwstr>
  </property>
  <property fmtid="{D5CDD505-2E9C-101B-9397-08002B2CF9AE}" pid="3" name="MediaServiceImageTags">
    <vt:lpwstr/>
  </property>
  <property fmtid="{D5CDD505-2E9C-101B-9397-08002B2CF9AE}" pid="4" name="Order">
    <vt:r8>94483500</vt:r8>
  </property>
  <property fmtid="{D5CDD505-2E9C-101B-9397-08002B2CF9AE}" pid="5" name="xd_Signature">
    <vt:bool>false</vt:bool>
  </property>
  <property fmtid="{D5CDD505-2E9C-101B-9397-08002B2CF9AE}" pid="6" name="Whatisthisreference">
    <vt:lpwstr>Template used to develop the criteria for assessing output/product-based assessments (e.g. completion of workplace documents)</vt:lpwstr>
  </property>
  <property fmtid="{D5CDD505-2E9C-101B-9397-08002B2CF9AE}" pid="7" name="xd_ProgID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_SourceUrl">
    <vt:lpwstr/>
  </property>
  <property fmtid="{D5CDD505-2E9C-101B-9397-08002B2CF9AE}" pid="11" name="_SharedFileIndex">
    <vt:lpwstr/>
  </property>
  <property fmtid="{D5CDD505-2E9C-101B-9397-08002B2CF9AE}" pid="12" name="TemplateUrl">
    <vt:lpwstr/>
  </property>
  <property fmtid="{D5CDD505-2E9C-101B-9397-08002B2CF9AE}" pid="13" name="ComplianceAssetId">
    <vt:lpwstr/>
  </property>
  <property fmtid="{D5CDD505-2E9C-101B-9397-08002B2CF9AE}" pid="14" name="Nameofdocument">
    <vt:lpwstr>Assessor's Checklist</vt:lpwstr>
  </property>
  <property fmtid="{D5CDD505-2E9C-101B-9397-08002B2CF9AE}" pid="15" name="GrammarlyDocumentId">
    <vt:lpwstr>5510e5b55b1ce621b2ee48acc3fb97933ae929a333d19febb614a689f424f5ee</vt:lpwstr>
  </property>
</Properties>
</file>